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B5CE2" w14:textId="4FD56A2C" w:rsidR="003157C0" w:rsidRDefault="005B55DF" w:rsidP="001F3D8A">
      <w:pPr>
        <w:spacing w:line="480" w:lineRule="auto"/>
      </w:pPr>
      <w:r>
        <w:t>Hi Dr. Maren,</w:t>
      </w:r>
    </w:p>
    <w:p w14:paraId="4956F698" w14:textId="4E99A1DF" w:rsidR="005B55DF" w:rsidRDefault="005B55DF" w:rsidP="001F3D8A">
      <w:pPr>
        <w:spacing w:line="480" w:lineRule="auto"/>
      </w:pPr>
      <w:r>
        <w:t>My wife and I are expecting our first child sometime this week. The due date is April 9</w:t>
      </w:r>
      <w:r w:rsidRPr="005B55DF">
        <w:rPr>
          <w:vertAlign w:val="superscript"/>
        </w:rPr>
        <w:t>th</w:t>
      </w:r>
      <w:r>
        <w:t>. Also, I’m trying to stay at home as much as I can because I would like to create a safer environment (less exposure</w:t>
      </w:r>
      <w:r w:rsidR="001F3D8A">
        <w:t xml:space="preserve"> to the virus</w:t>
      </w:r>
      <w:r>
        <w:t>) for my mom and my pregnant wife. It is stressful that we are not going out much. Also, voluntary layoffs started at my work, and there are rumors about mandatory layoffs due to COVID-19.</w:t>
      </w:r>
      <w:r w:rsidR="001F3D8A">
        <w:t xml:space="preserve"> I started applying for jobs and preparing for interviews.</w:t>
      </w:r>
      <w:r>
        <w:t xml:space="preserve"> It might be a wild ride</w:t>
      </w:r>
      <w:r w:rsidR="001F3D8A">
        <w:t xml:space="preserve"> in</w:t>
      </w:r>
      <w:r>
        <w:t xml:space="preserve"> this quarter.</w:t>
      </w:r>
      <w:r w:rsidR="001F3D8A">
        <w:t xml:space="preserve"> However, I’m optimistic that I can overcome these difficult times. </w:t>
      </w:r>
      <w:r>
        <w:t xml:space="preserve"> </w:t>
      </w:r>
      <w:proofErr w:type="gramStart"/>
      <w:r w:rsidR="001F3D8A">
        <w:t>I’m</w:t>
      </w:r>
      <w:proofErr w:type="gramEnd"/>
      <w:r w:rsidR="001F3D8A">
        <w:t xml:space="preserve"> very glad that Robert will be our TA. </w:t>
      </w:r>
    </w:p>
    <w:p w14:paraId="73D35E7D" w14:textId="731444D5" w:rsidR="005B55DF" w:rsidRDefault="005B55DF" w:rsidP="001F3D8A">
      <w:pPr>
        <w:spacing w:line="480" w:lineRule="auto"/>
      </w:pPr>
      <w:r>
        <w:t>Thank you,</w:t>
      </w:r>
    </w:p>
    <w:p w14:paraId="6BA185A7" w14:textId="063C8B4D" w:rsidR="005B55DF" w:rsidRDefault="005B55DF" w:rsidP="001F3D8A">
      <w:pPr>
        <w:spacing w:line="480" w:lineRule="auto"/>
      </w:pPr>
      <w:r>
        <w:t>Alisher</w:t>
      </w:r>
    </w:p>
    <w:p w14:paraId="6BB34ED5" w14:textId="77777777" w:rsidR="005B55DF" w:rsidRDefault="005B55DF">
      <w:bookmarkStart w:id="0" w:name="_GoBack"/>
      <w:bookmarkEnd w:id="0"/>
    </w:p>
    <w:sectPr w:rsidR="005B55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jY3NjMxMDEztLRU0lEKTi0uzszPAykwqgUAcoQS8iwAAAA="/>
  </w:docVars>
  <w:rsids>
    <w:rsidRoot w:val="005B55DF"/>
    <w:rsid w:val="001F3D8A"/>
    <w:rsid w:val="003157C0"/>
    <w:rsid w:val="005B5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50797"/>
  <w15:chartTrackingRefBased/>
  <w15:docId w15:val="{9FC72F88-154E-4A3E-9094-44DF6701D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97</Words>
  <Characters>555</Characters>
  <Application>Microsoft Office Word</Application>
  <DocSecurity>0</DocSecurity>
  <Lines>4</Lines>
  <Paragraphs>1</Paragraphs>
  <ScaleCrop>false</ScaleCrop>
  <Company/>
  <LinksUpToDate>false</LinksUpToDate>
  <CharactersWithSpaces>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 Sid</dc:creator>
  <cp:keywords/>
  <dc:description/>
  <cp:lastModifiedBy>Al Sid</cp:lastModifiedBy>
  <cp:revision>2</cp:revision>
  <dcterms:created xsi:type="dcterms:W3CDTF">2020-04-05T01:28:00Z</dcterms:created>
  <dcterms:modified xsi:type="dcterms:W3CDTF">2020-04-05T01:38:00Z</dcterms:modified>
</cp:coreProperties>
</file>